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3_capabilities-stem_conversation</w:t>
      </w:r>
    </w:p>
    <w:p>
      <w:pPr>
        <w:pStyle w:val="BodyText"/>
      </w:pPr>
      <w:r>
        <w:t xml:space="preserve">0903_capabilities-stem_conversation</w:t>
      </w:r>
    </w:p>
    <w:p>
      <w:pPr>
        <w:pStyle w:val="BodyText"/>
      </w:pPr>
      <w:r>
        <w:t xml:space="preserve">0903_capabilities-stem_conversation</w:t>
      </w:r>
    </w:p>
    <w:bookmarkStart w:id="20" w:name="X9199ef6868e88387ae0df15343c28a0411b9ec0"/>
    <w:p>
      <w:pPr>
        <w:pStyle w:val="Heading2"/>
      </w:pPr>
      <w:r>
        <w:t xml:space="preserve">Conversation 1: The Role of Difficulties in Personal Development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ruly believe that real growth happens during tough tim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. But don’t you think people can also improve in more comfortable situatio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that’s possible. But when you face challenges, you really sharpen your skil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Almost every successful person has a story of overcoming difficul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everything is handed to you, how can you learn resili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sometimes it feels harsh to let kids struggle without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sn’t it more damaging to solve all their problems for them? They might never learn to stand on their 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ure it’s that black and white. Maybe a balance is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 balance, yes. But teaching them problem-solving skills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, guiding them instead of doing it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Otherwise, we might raise a generation of people who can’t cope with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concern. I’d definitely prefer my kids to be resilient.</w:t>
      </w:r>
    </w:p>
    <w:bookmarkEnd w:id="20"/>
    <w:bookmarkStart w:id="21" w:name="Xd6226f9d6d969d8cd7c6ca221c34428566258a7"/>
    <w:p>
      <w:pPr>
        <w:pStyle w:val="Heading2"/>
      </w:pPr>
      <w:r>
        <w:t xml:space="preserve">Conversation 2: The Impact of Parenting Styles on Problem Solv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parenting these days, especially about how we help kids solve proble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What’s on your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feel that too many parents shield their kids from difficul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that. But it feels like our duty to help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elp is one thing, but solving all their problems creates dependenc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mean, it’s a parent’s job to protect, right? Isn’t that more lov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might seem loving, but it could backfire. They’ll never learn to handle advers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do have a point, but isn’t it equally important to provide a safety ne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instead of carrying them, we should teach them how to climb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riguing way to put it. I wonder how many parents realize thi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obably not many. It’s a tough pill to swallow, but it’s vital for thei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e key is to foster independence while still being there for the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3Z</dcterms:created>
  <dcterms:modified xsi:type="dcterms:W3CDTF">2024-09-05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